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E5DD08" w14:textId="7429F1A6" w:rsidR="4BDA9CFD" w:rsidRDefault="4BDA9CFD">
      <w:r>
        <w:t>Please delete</w:t>
      </w:r>
      <w:r w:rsidR="0429F2DE">
        <w:t>/ignore</w:t>
      </w:r>
      <w:r>
        <w:t xml:space="preserve"> this file</w:t>
      </w:r>
    </w:p>
    <w:sectPr w:rsidR="4BDA9CFD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832CC6" w14:textId="77777777" w:rsidR="00367A12" w:rsidRDefault="00367A12">
      <w:pPr>
        <w:spacing w:after="0" w:line="240" w:lineRule="auto"/>
      </w:pPr>
      <w:r>
        <w:separator/>
      </w:r>
    </w:p>
  </w:endnote>
  <w:endnote w:type="continuationSeparator" w:id="0">
    <w:p w14:paraId="1B1BE57F" w14:textId="77777777" w:rsidR="00367A12" w:rsidRDefault="00367A12">
      <w:pPr>
        <w:spacing w:after="0" w:line="240" w:lineRule="auto"/>
      </w:pPr>
      <w:r>
        <w:continuationSeparator/>
      </w:r>
    </w:p>
  </w:endnote>
  <w:endnote w:type="continuationNotice" w:id="1">
    <w:p w14:paraId="6BA96390" w14:textId="77777777" w:rsidR="00367A12" w:rsidRDefault="00367A1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48886989" w14:paraId="0351B662" w14:textId="77777777" w:rsidTr="48886989">
      <w:tc>
        <w:tcPr>
          <w:tcW w:w="3120" w:type="dxa"/>
        </w:tcPr>
        <w:p w14:paraId="1B71E86D" w14:textId="1678CA1D" w:rsidR="48886989" w:rsidRDefault="48886989" w:rsidP="48886989">
          <w:pPr>
            <w:pStyle w:val="Header"/>
            <w:ind w:left="-115"/>
          </w:pPr>
        </w:p>
      </w:tc>
      <w:tc>
        <w:tcPr>
          <w:tcW w:w="3120" w:type="dxa"/>
        </w:tcPr>
        <w:p w14:paraId="633D618F" w14:textId="45633F2A" w:rsidR="48886989" w:rsidRDefault="48886989" w:rsidP="48886989">
          <w:pPr>
            <w:pStyle w:val="Header"/>
            <w:jc w:val="center"/>
          </w:pPr>
        </w:p>
      </w:tc>
      <w:tc>
        <w:tcPr>
          <w:tcW w:w="3120" w:type="dxa"/>
        </w:tcPr>
        <w:p w14:paraId="014D0429" w14:textId="4446EB2A" w:rsidR="48886989" w:rsidRDefault="48886989" w:rsidP="48886989">
          <w:pPr>
            <w:pStyle w:val="Header"/>
            <w:ind w:right="-115"/>
            <w:jc w:val="right"/>
          </w:pPr>
        </w:p>
      </w:tc>
    </w:tr>
  </w:tbl>
  <w:p w14:paraId="67267D91" w14:textId="14BE8931" w:rsidR="48886989" w:rsidRDefault="48886989" w:rsidP="488869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227EF2" w14:textId="77777777" w:rsidR="00367A12" w:rsidRDefault="00367A12">
      <w:pPr>
        <w:spacing w:after="0" w:line="240" w:lineRule="auto"/>
      </w:pPr>
      <w:r>
        <w:separator/>
      </w:r>
    </w:p>
  </w:footnote>
  <w:footnote w:type="continuationSeparator" w:id="0">
    <w:p w14:paraId="61C5D9A0" w14:textId="77777777" w:rsidR="00367A12" w:rsidRDefault="00367A12">
      <w:pPr>
        <w:spacing w:after="0" w:line="240" w:lineRule="auto"/>
      </w:pPr>
      <w:r>
        <w:continuationSeparator/>
      </w:r>
    </w:p>
  </w:footnote>
  <w:footnote w:type="continuationNotice" w:id="1">
    <w:p w14:paraId="2DE940F4" w14:textId="77777777" w:rsidR="00367A12" w:rsidRDefault="00367A1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48886989" w14:paraId="75FCF7BD" w14:textId="77777777" w:rsidTr="48886989">
      <w:tc>
        <w:tcPr>
          <w:tcW w:w="3120" w:type="dxa"/>
        </w:tcPr>
        <w:p w14:paraId="70799DA9" w14:textId="23F9EEEF" w:rsidR="48886989" w:rsidRDefault="48886989" w:rsidP="48886989">
          <w:pPr>
            <w:pStyle w:val="Header"/>
            <w:ind w:left="-115"/>
          </w:pPr>
        </w:p>
      </w:tc>
      <w:tc>
        <w:tcPr>
          <w:tcW w:w="3120" w:type="dxa"/>
        </w:tcPr>
        <w:p w14:paraId="06C8484E" w14:textId="5789F5A6" w:rsidR="48886989" w:rsidRDefault="48886989" w:rsidP="48886989">
          <w:pPr>
            <w:pStyle w:val="Header"/>
            <w:jc w:val="center"/>
          </w:pPr>
        </w:p>
      </w:tc>
      <w:tc>
        <w:tcPr>
          <w:tcW w:w="3120" w:type="dxa"/>
        </w:tcPr>
        <w:p w14:paraId="73C3D6A3" w14:textId="7434E1E4" w:rsidR="48886989" w:rsidRDefault="48886989" w:rsidP="48886989">
          <w:pPr>
            <w:pStyle w:val="Header"/>
            <w:ind w:right="-115"/>
            <w:jc w:val="right"/>
          </w:pPr>
        </w:p>
      </w:tc>
    </w:tr>
  </w:tbl>
  <w:p w14:paraId="3B4DBB12" w14:textId="1D6824C1" w:rsidR="48886989" w:rsidRDefault="48886989" w:rsidP="4888698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56B519"/>
    <w:multiLevelType w:val="hybridMultilevel"/>
    <w:tmpl w:val="FFFFFFFF"/>
    <w:lvl w:ilvl="0" w:tplc="5E545442">
      <w:start w:val="1"/>
      <w:numFmt w:val="decimal"/>
      <w:lvlText w:val="%1."/>
      <w:lvlJc w:val="left"/>
      <w:pPr>
        <w:ind w:left="720" w:hanging="360"/>
      </w:pPr>
    </w:lvl>
    <w:lvl w:ilvl="1" w:tplc="F7A4D022">
      <w:start w:val="1"/>
      <w:numFmt w:val="lowerLetter"/>
      <w:lvlText w:val="%2."/>
      <w:lvlJc w:val="left"/>
      <w:pPr>
        <w:ind w:left="1440" w:hanging="360"/>
      </w:pPr>
    </w:lvl>
    <w:lvl w:ilvl="2" w:tplc="333CEE2C">
      <w:start w:val="1"/>
      <w:numFmt w:val="lowerRoman"/>
      <w:lvlText w:val="%3."/>
      <w:lvlJc w:val="right"/>
      <w:pPr>
        <w:ind w:left="2160" w:hanging="180"/>
      </w:pPr>
    </w:lvl>
    <w:lvl w:ilvl="3" w:tplc="B3F2F52C">
      <w:start w:val="1"/>
      <w:numFmt w:val="decimal"/>
      <w:lvlText w:val="%4."/>
      <w:lvlJc w:val="left"/>
      <w:pPr>
        <w:ind w:left="2880" w:hanging="360"/>
      </w:pPr>
    </w:lvl>
    <w:lvl w:ilvl="4" w:tplc="3E42DAA6">
      <w:start w:val="1"/>
      <w:numFmt w:val="lowerLetter"/>
      <w:lvlText w:val="%5."/>
      <w:lvlJc w:val="left"/>
      <w:pPr>
        <w:ind w:left="3600" w:hanging="360"/>
      </w:pPr>
    </w:lvl>
    <w:lvl w:ilvl="5" w:tplc="CF2EB116">
      <w:start w:val="1"/>
      <w:numFmt w:val="lowerRoman"/>
      <w:lvlText w:val="%6."/>
      <w:lvlJc w:val="right"/>
      <w:pPr>
        <w:ind w:left="4320" w:hanging="180"/>
      </w:pPr>
    </w:lvl>
    <w:lvl w:ilvl="6" w:tplc="376CB060">
      <w:start w:val="1"/>
      <w:numFmt w:val="decimal"/>
      <w:lvlText w:val="%7."/>
      <w:lvlJc w:val="left"/>
      <w:pPr>
        <w:ind w:left="5040" w:hanging="360"/>
      </w:pPr>
    </w:lvl>
    <w:lvl w:ilvl="7" w:tplc="FBB88E46">
      <w:start w:val="1"/>
      <w:numFmt w:val="lowerLetter"/>
      <w:lvlText w:val="%8."/>
      <w:lvlJc w:val="left"/>
      <w:pPr>
        <w:ind w:left="5760" w:hanging="360"/>
      </w:pPr>
    </w:lvl>
    <w:lvl w:ilvl="8" w:tplc="8F900536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787454"/>
    <w:multiLevelType w:val="hybridMultilevel"/>
    <w:tmpl w:val="FFFFFFFF"/>
    <w:lvl w:ilvl="0" w:tplc="7B34D9C4">
      <w:start w:val="1"/>
      <w:numFmt w:val="decimal"/>
      <w:lvlText w:val="%1."/>
      <w:lvlJc w:val="left"/>
      <w:pPr>
        <w:ind w:left="720" w:hanging="360"/>
      </w:pPr>
    </w:lvl>
    <w:lvl w:ilvl="1" w:tplc="BFC2053A">
      <w:start w:val="1"/>
      <w:numFmt w:val="lowerLetter"/>
      <w:lvlText w:val="%2."/>
      <w:lvlJc w:val="left"/>
      <w:pPr>
        <w:ind w:left="1440" w:hanging="360"/>
      </w:pPr>
    </w:lvl>
    <w:lvl w:ilvl="2" w:tplc="C46AC2D6">
      <w:start w:val="1"/>
      <w:numFmt w:val="lowerRoman"/>
      <w:lvlText w:val="%3."/>
      <w:lvlJc w:val="right"/>
      <w:pPr>
        <w:ind w:left="2160" w:hanging="180"/>
      </w:pPr>
    </w:lvl>
    <w:lvl w:ilvl="3" w:tplc="0A3CEFC2">
      <w:start w:val="1"/>
      <w:numFmt w:val="decimal"/>
      <w:lvlText w:val="%4."/>
      <w:lvlJc w:val="left"/>
      <w:pPr>
        <w:ind w:left="2880" w:hanging="360"/>
      </w:pPr>
    </w:lvl>
    <w:lvl w:ilvl="4" w:tplc="651C42A4">
      <w:start w:val="1"/>
      <w:numFmt w:val="lowerLetter"/>
      <w:lvlText w:val="%5."/>
      <w:lvlJc w:val="left"/>
      <w:pPr>
        <w:ind w:left="3600" w:hanging="360"/>
      </w:pPr>
    </w:lvl>
    <w:lvl w:ilvl="5" w:tplc="DFA66CE8">
      <w:start w:val="1"/>
      <w:numFmt w:val="lowerRoman"/>
      <w:lvlText w:val="%6."/>
      <w:lvlJc w:val="right"/>
      <w:pPr>
        <w:ind w:left="4320" w:hanging="180"/>
      </w:pPr>
    </w:lvl>
    <w:lvl w:ilvl="6" w:tplc="60483ED2">
      <w:start w:val="1"/>
      <w:numFmt w:val="decimal"/>
      <w:lvlText w:val="%7."/>
      <w:lvlJc w:val="left"/>
      <w:pPr>
        <w:ind w:left="5040" w:hanging="360"/>
      </w:pPr>
    </w:lvl>
    <w:lvl w:ilvl="7" w:tplc="58A87F8C">
      <w:start w:val="1"/>
      <w:numFmt w:val="lowerLetter"/>
      <w:lvlText w:val="%8."/>
      <w:lvlJc w:val="left"/>
      <w:pPr>
        <w:ind w:left="5760" w:hanging="360"/>
      </w:pPr>
    </w:lvl>
    <w:lvl w:ilvl="8" w:tplc="9EA22B5C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79CD65"/>
    <w:multiLevelType w:val="hybridMultilevel"/>
    <w:tmpl w:val="FFFFFFFF"/>
    <w:lvl w:ilvl="0" w:tplc="362EF016">
      <w:start w:val="1"/>
      <w:numFmt w:val="decimal"/>
      <w:lvlText w:val="%1."/>
      <w:lvlJc w:val="left"/>
      <w:pPr>
        <w:ind w:left="720" w:hanging="360"/>
      </w:pPr>
    </w:lvl>
    <w:lvl w:ilvl="1" w:tplc="FF6EBB2E">
      <w:start w:val="1"/>
      <w:numFmt w:val="lowerLetter"/>
      <w:lvlText w:val="%2."/>
      <w:lvlJc w:val="left"/>
      <w:pPr>
        <w:ind w:left="1440" w:hanging="360"/>
      </w:pPr>
    </w:lvl>
    <w:lvl w:ilvl="2" w:tplc="8B548274">
      <w:start w:val="1"/>
      <w:numFmt w:val="lowerRoman"/>
      <w:lvlText w:val="%3."/>
      <w:lvlJc w:val="right"/>
      <w:pPr>
        <w:ind w:left="2160" w:hanging="180"/>
      </w:pPr>
    </w:lvl>
    <w:lvl w:ilvl="3" w:tplc="11D47862">
      <w:start w:val="1"/>
      <w:numFmt w:val="decimal"/>
      <w:lvlText w:val="%4."/>
      <w:lvlJc w:val="left"/>
      <w:pPr>
        <w:ind w:left="2880" w:hanging="360"/>
      </w:pPr>
    </w:lvl>
    <w:lvl w:ilvl="4" w:tplc="B1F8F502">
      <w:start w:val="1"/>
      <w:numFmt w:val="lowerLetter"/>
      <w:lvlText w:val="%5."/>
      <w:lvlJc w:val="left"/>
      <w:pPr>
        <w:ind w:left="3600" w:hanging="360"/>
      </w:pPr>
    </w:lvl>
    <w:lvl w:ilvl="5" w:tplc="FDB24A24">
      <w:start w:val="1"/>
      <w:numFmt w:val="lowerRoman"/>
      <w:lvlText w:val="%6."/>
      <w:lvlJc w:val="right"/>
      <w:pPr>
        <w:ind w:left="4320" w:hanging="180"/>
      </w:pPr>
    </w:lvl>
    <w:lvl w:ilvl="6" w:tplc="DAB625CE">
      <w:start w:val="1"/>
      <w:numFmt w:val="decimal"/>
      <w:lvlText w:val="%7."/>
      <w:lvlJc w:val="left"/>
      <w:pPr>
        <w:ind w:left="5040" w:hanging="360"/>
      </w:pPr>
    </w:lvl>
    <w:lvl w:ilvl="7" w:tplc="B0A63D64">
      <w:start w:val="1"/>
      <w:numFmt w:val="lowerLetter"/>
      <w:lvlText w:val="%8."/>
      <w:lvlJc w:val="left"/>
      <w:pPr>
        <w:ind w:left="5760" w:hanging="360"/>
      </w:pPr>
    </w:lvl>
    <w:lvl w:ilvl="8" w:tplc="77020F54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9018143"/>
    <w:multiLevelType w:val="hybridMultilevel"/>
    <w:tmpl w:val="FFFFFFFF"/>
    <w:lvl w:ilvl="0" w:tplc="7C204A36">
      <w:start w:val="1"/>
      <w:numFmt w:val="decimal"/>
      <w:lvlText w:val="%1."/>
      <w:lvlJc w:val="left"/>
      <w:pPr>
        <w:ind w:left="720" w:hanging="360"/>
      </w:pPr>
    </w:lvl>
    <w:lvl w:ilvl="1" w:tplc="4AE8F6E2">
      <w:start w:val="1"/>
      <w:numFmt w:val="lowerLetter"/>
      <w:lvlText w:val="%2."/>
      <w:lvlJc w:val="left"/>
      <w:pPr>
        <w:ind w:left="1440" w:hanging="360"/>
      </w:pPr>
    </w:lvl>
    <w:lvl w:ilvl="2" w:tplc="CC906CF8">
      <w:start w:val="1"/>
      <w:numFmt w:val="lowerRoman"/>
      <w:lvlText w:val="%3."/>
      <w:lvlJc w:val="right"/>
      <w:pPr>
        <w:ind w:left="2160" w:hanging="180"/>
      </w:pPr>
    </w:lvl>
    <w:lvl w:ilvl="3" w:tplc="F0824CA4">
      <w:start w:val="1"/>
      <w:numFmt w:val="decimal"/>
      <w:lvlText w:val="%4."/>
      <w:lvlJc w:val="left"/>
      <w:pPr>
        <w:ind w:left="2880" w:hanging="360"/>
      </w:pPr>
    </w:lvl>
    <w:lvl w:ilvl="4" w:tplc="8302614C">
      <w:start w:val="1"/>
      <w:numFmt w:val="lowerLetter"/>
      <w:lvlText w:val="%5."/>
      <w:lvlJc w:val="left"/>
      <w:pPr>
        <w:ind w:left="3600" w:hanging="360"/>
      </w:pPr>
    </w:lvl>
    <w:lvl w:ilvl="5" w:tplc="3FB47024">
      <w:start w:val="1"/>
      <w:numFmt w:val="lowerRoman"/>
      <w:lvlText w:val="%6."/>
      <w:lvlJc w:val="right"/>
      <w:pPr>
        <w:ind w:left="4320" w:hanging="180"/>
      </w:pPr>
    </w:lvl>
    <w:lvl w:ilvl="6" w:tplc="B32299FE">
      <w:start w:val="1"/>
      <w:numFmt w:val="decimal"/>
      <w:lvlText w:val="%7."/>
      <w:lvlJc w:val="left"/>
      <w:pPr>
        <w:ind w:left="5040" w:hanging="360"/>
      </w:pPr>
    </w:lvl>
    <w:lvl w:ilvl="7" w:tplc="39865CD6">
      <w:start w:val="1"/>
      <w:numFmt w:val="lowerLetter"/>
      <w:lvlText w:val="%8."/>
      <w:lvlJc w:val="left"/>
      <w:pPr>
        <w:ind w:left="5760" w:hanging="360"/>
      </w:pPr>
    </w:lvl>
    <w:lvl w:ilvl="8" w:tplc="DE08588A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F879787"/>
    <w:multiLevelType w:val="hybridMultilevel"/>
    <w:tmpl w:val="FFFFFFFF"/>
    <w:lvl w:ilvl="0" w:tplc="D7BA9FA2">
      <w:start w:val="1"/>
      <w:numFmt w:val="decimal"/>
      <w:lvlText w:val="%1."/>
      <w:lvlJc w:val="left"/>
      <w:pPr>
        <w:ind w:left="720" w:hanging="360"/>
      </w:pPr>
    </w:lvl>
    <w:lvl w:ilvl="1" w:tplc="ACC0AFC4">
      <w:start w:val="1"/>
      <w:numFmt w:val="lowerLetter"/>
      <w:lvlText w:val="%2."/>
      <w:lvlJc w:val="left"/>
      <w:pPr>
        <w:ind w:left="1440" w:hanging="360"/>
      </w:pPr>
    </w:lvl>
    <w:lvl w:ilvl="2" w:tplc="80141A3C">
      <w:start w:val="1"/>
      <w:numFmt w:val="lowerRoman"/>
      <w:lvlText w:val="%3."/>
      <w:lvlJc w:val="right"/>
      <w:pPr>
        <w:ind w:left="2160" w:hanging="180"/>
      </w:pPr>
    </w:lvl>
    <w:lvl w:ilvl="3" w:tplc="CF0A6DF8">
      <w:start w:val="1"/>
      <w:numFmt w:val="decimal"/>
      <w:lvlText w:val="%4."/>
      <w:lvlJc w:val="left"/>
      <w:pPr>
        <w:ind w:left="2880" w:hanging="360"/>
      </w:pPr>
    </w:lvl>
    <w:lvl w:ilvl="4" w:tplc="47C6EDEE">
      <w:start w:val="1"/>
      <w:numFmt w:val="lowerLetter"/>
      <w:lvlText w:val="%5."/>
      <w:lvlJc w:val="left"/>
      <w:pPr>
        <w:ind w:left="3600" w:hanging="360"/>
      </w:pPr>
    </w:lvl>
    <w:lvl w:ilvl="5" w:tplc="6082F744">
      <w:start w:val="1"/>
      <w:numFmt w:val="lowerRoman"/>
      <w:lvlText w:val="%6."/>
      <w:lvlJc w:val="right"/>
      <w:pPr>
        <w:ind w:left="4320" w:hanging="180"/>
      </w:pPr>
    </w:lvl>
    <w:lvl w:ilvl="6" w:tplc="B200331E">
      <w:start w:val="1"/>
      <w:numFmt w:val="decimal"/>
      <w:lvlText w:val="%7."/>
      <w:lvlJc w:val="left"/>
      <w:pPr>
        <w:ind w:left="5040" w:hanging="360"/>
      </w:pPr>
    </w:lvl>
    <w:lvl w:ilvl="7" w:tplc="962A5838">
      <w:start w:val="1"/>
      <w:numFmt w:val="lowerLetter"/>
      <w:lvlText w:val="%8."/>
      <w:lvlJc w:val="left"/>
      <w:pPr>
        <w:ind w:left="5760" w:hanging="360"/>
      </w:pPr>
    </w:lvl>
    <w:lvl w:ilvl="8" w:tplc="BADE5824">
      <w:start w:val="1"/>
      <w:numFmt w:val="lowerRoman"/>
      <w:lvlText w:val="%9."/>
      <w:lvlJc w:val="right"/>
      <w:pPr>
        <w:ind w:left="6480" w:hanging="180"/>
      </w:pPr>
    </w:lvl>
  </w:abstractNum>
  <w:num w:numId="1" w16cid:durableId="476651936">
    <w:abstractNumId w:val="0"/>
  </w:num>
  <w:num w:numId="2" w16cid:durableId="1810512412">
    <w:abstractNumId w:val="3"/>
  </w:num>
  <w:num w:numId="3" w16cid:durableId="733939542">
    <w:abstractNumId w:val="2"/>
  </w:num>
  <w:num w:numId="4" w16cid:durableId="1805846788">
    <w:abstractNumId w:val="4"/>
  </w:num>
  <w:num w:numId="5" w16cid:durableId="164465589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AViEwNTS2NTC2MTSyUdpeDU4uLM/DyQAsNaANYhcoksAAAA"/>
  </w:docVars>
  <w:rsids>
    <w:rsidRoot w:val="00D10F8A"/>
    <w:rsid w:val="00016C35"/>
    <w:rsid w:val="00026090"/>
    <w:rsid w:val="000661C2"/>
    <w:rsid w:val="00150D05"/>
    <w:rsid w:val="001541A8"/>
    <w:rsid w:val="00171F0C"/>
    <w:rsid w:val="00192DBD"/>
    <w:rsid w:val="001E10DB"/>
    <w:rsid w:val="001E7F53"/>
    <w:rsid w:val="00255297"/>
    <w:rsid w:val="0028167E"/>
    <w:rsid w:val="002864AC"/>
    <w:rsid w:val="002938B8"/>
    <w:rsid w:val="00345E06"/>
    <w:rsid w:val="00367A12"/>
    <w:rsid w:val="00386C02"/>
    <w:rsid w:val="003A0CA7"/>
    <w:rsid w:val="003A7E7E"/>
    <w:rsid w:val="00404DAC"/>
    <w:rsid w:val="004634D5"/>
    <w:rsid w:val="0048479E"/>
    <w:rsid w:val="005B7801"/>
    <w:rsid w:val="00611FA4"/>
    <w:rsid w:val="00637C92"/>
    <w:rsid w:val="0064F1FE"/>
    <w:rsid w:val="006C2F4F"/>
    <w:rsid w:val="006D09EC"/>
    <w:rsid w:val="0075062D"/>
    <w:rsid w:val="007711FE"/>
    <w:rsid w:val="007D0D99"/>
    <w:rsid w:val="007E0E76"/>
    <w:rsid w:val="00821ED0"/>
    <w:rsid w:val="00843A91"/>
    <w:rsid w:val="00891010"/>
    <w:rsid w:val="008A6266"/>
    <w:rsid w:val="008F05E3"/>
    <w:rsid w:val="00946AA9"/>
    <w:rsid w:val="00982253"/>
    <w:rsid w:val="009A44D4"/>
    <w:rsid w:val="00A0573A"/>
    <w:rsid w:val="00A070C4"/>
    <w:rsid w:val="00A4250B"/>
    <w:rsid w:val="00A50233"/>
    <w:rsid w:val="00AF142B"/>
    <w:rsid w:val="00AF7C83"/>
    <w:rsid w:val="00B63DF2"/>
    <w:rsid w:val="00BC10DD"/>
    <w:rsid w:val="00BE4281"/>
    <w:rsid w:val="00C12436"/>
    <w:rsid w:val="00C42FD5"/>
    <w:rsid w:val="00C64B81"/>
    <w:rsid w:val="00C7460D"/>
    <w:rsid w:val="00C839FE"/>
    <w:rsid w:val="00C919FD"/>
    <w:rsid w:val="00CB4EE9"/>
    <w:rsid w:val="00CB6F30"/>
    <w:rsid w:val="00CE5187"/>
    <w:rsid w:val="00CF4F23"/>
    <w:rsid w:val="00D00B34"/>
    <w:rsid w:val="00D00C61"/>
    <w:rsid w:val="00D02E12"/>
    <w:rsid w:val="00D076ED"/>
    <w:rsid w:val="00D10F8A"/>
    <w:rsid w:val="00D56084"/>
    <w:rsid w:val="00D60050"/>
    <w:rsid w:val="00D65BD9"/>
    <w:rsid w:val="00E005E8"/>
    <w:rsid w:val="00EC3051"/>
    <w:rsid w:val="00F4700B"/>
    <w:rsid w:val="00F75B26"/>
    <w:rsid w:val="011A4320"/>
    <w:rsid w:val="0123FBBF"/>
    <w:rsid w:val="024C8C78"/>
    <w:rsid w:val="03023A30"/>
    <w:rsid w:val="038466E9"/>
    <w:rsid w:val="03C1C788"/>
    <w:rsid w:val="03D99A57"/>
    <w:rsid w:val="04097BDD"/>
    <w:rsid w:val="041E411C"/>
    <w:rsid w:val="0429F2DE"/>
    <w:rsid w:val="043801D7"/>
    <w:rsid w:val="047177AB"/>
    <w:rsid w:val="047CF80D"/>
    <w:rsid w:val="048F3E24"/>
    <w:rsid w:val="04BC68B6"/>
    <w:rsid w:val="04FC2306"/>
    <w:rsid w:val="0541150E"/>
    <w:rsid w:val="05AF76CA"/>
    <w:rsid w:val="05C4BE71"/>
    <w:rsid w:val="06412E33"/>
    <w:rsid w:val="072F98F6"/>
    <w:rsid w:val="075FBC1C"/>
    <w:rsid w:val="07C508F6"/>
    <w:rsid w:val="07EF1D9C"/>
    <w:rsid w:val="08227EF3"/>
    <w:rsid w:val="08300744"/>
    <w:rsid w:val="0832670C"/>
    <w:rsid w:val="085676DF"/>
    <w:rsid w:val="08687B04"/>
    <w:rsid w:val="08C180C0"/>
    <w:rsid w:val="08C3AB97"/>
    <w:rsid w:val="08ECCFB2"/>
    <w:rsid w:val="0B80CDC7"/>
    <w:rsid w:val="0BBA9F54"/>
    <w:rsid w:val="0C0E20D2"/>
    <w:rsid w:val="0CA91C76"/>
    <w:rsid w:val="0CC9435D"/>
    <w:rsid w:val="0CFE75B3"/>
    <w:rsid w:val="0D3F91C2"/>
    <w:rsid w:val="0D4F1639"/>
    <w:rsid w:val="0D66281D"/>
    <w:rsid w:val="0D8C24EB"/>
    <w:rsid w:val="0D97C139"/>
    <w:rsid w:val="0E347BED"/>
    <w:rsid w:val="0EB160AD"/>
    <w:rsid w:val="0EDDC435"/>
    <w:rsid w:val="0F373FDC"/>
    <w:rsid w:val="0F66D565"/>
    <w:rsid w:val="0F9FC96C"/>
    <w:rsid w:val="1096877F"/>
    <w:rsid w:val="10994912"/>
    <w:rsid w:val="11769F83"/>
    <w:rsid w:val="123C28F6"/>
    <w:rsid w:val="12535D68"/>
    <w:rsid w:val="128F9835"/>
    <w:rsid w:val="12A26FC5"/>
    <w:rsid w:val="140C20ED"/>
    <w:rsid w:val="144F2834"/>
    <w:rsid w:val="148D5120"/>
    <w:rsid w:val="149EC6EF"/>
    <w:rsid w:val="14C77B53"/>
    <w:rsid w:val="14D69EC7"/>
    <w:rsid w:val="14DD1EA8"/>
    <w:rsid w:val="14E80847"/>
    <w:rsid w:val="15A764B8"/>
    <w:rsid w:val="15C6C3BE"/>
    <w:rsid w:val="15C6F132"/>
    <w:rsid w:val="16292181"/>
    <w:rsid w:val="169C1F33"/>
    <w:rsid w:val="16E63C57"/>
    <w:rsid w:val="181948B8"/>
    <w:rsid w:val="1878196F"/>
    <w:rsid w:val="18CA2182"/>
    <w:rsid w:val="18DF9210"/>
    <w:rsid w:val="19C68F1C"/>
    <w:rsid w:val="19E93FD4"/>
    <w:rsid w:val="1A0F7633"/>
    <w:rsid w:val="1A973FA1"/>
    <w:rsid w:val="1C289044"/>
    <w:rsid w:val="1C81FA36"/>
    <w:rsid w:val="1D0F1819"/>
    <w:rsid w:val="1D143415"/>
    <w:rsid w:val="1D99DAD6"/>
    <w:rsid w:val="1ECA58A6"/>
    <w:rsid w:val="1F28C8C9"/>
    <w:rsid w:val="1F7BC7B7"/>
    <w:rsid w:val="1FA81A93"/>
    <w:rsid w:val="21A7FD36"/>
    <w:rsid w:val="21E15F06"/>
    <w:rsid w:val="21FBCEF5"/>
    <w:rsid w:val="221B3435"/>
    <w:rsid w:val="223C3C0A"/>
    <w:rsid w:val="228DFAAB"/>
    <w:rsid w:val="22971039"/>
    <w:rsid w:val="23069C11"/>
    <w:rsid w:val="23ABAE17"/>
    <w:rsid w:val="244821CF"/>
    <w:rsid w:val="2455EFFA"/>
    <w:rsid w:val="248E0B33"/>
    <w:rsid w:val="24EF7405"/>
    <w:rsid w:val="25AFF7B8"/>
    <w:rsid w:val="260CF011"/>
    <w:rsid w:val="2737C6BF"/>
    <w:rsid w:val="27F8055E"/>
    <w:rsid w:val="28B682B2"/>
    <w:rsid w:val="29065D6F"/>
    <w:rsid w:val="29166EA7"/>
    <w:rsid w:val="293C904D"/>
    <w:rsid w:val="2991B7BC"/>
    <w:rsid w:val="29D90A5F"/>
    <w:rsid w:val="29EF9819"/>
    <w:rsid w:val="2ADDC381"/>
    <w:rsid w:val="2AE091CE"/>
    <w:rsid w:val="2B0679BA"/>
    <w:rsid w:val="2B266F36"/>
    <w:rsid w:val="2B6EB2D2"/>
    <w:rsid w:val="2BCA5B42"/>
    <w:rsid w:val="2C1D668B"/>
    <w:rsid w:val="2C3225C9"/>
    <w:rsid w:val="2D49B2D3"/>
    <w:rsid w:val="2D4EE5CC"/>
    <w:rsid w:val="2D8C6021"/>
    <w:rsid w:val="2DC75848"/>
    <w:rsid w:val="2E98F8F1"/>
    <w:rsid w:val="2ED039D7"/>
    <w:rsid w:val="2EEFF148"/>
    <w:rsid w:val="2F01DA08"/>
    <w:rsid w:val="2F166E29"/>
    <w:rsid w:val="2F6F22C2"/>
    <w:rsid w:val="31007A20"/>
    <w:rsid w:val="310672B8"/>
    <w:rsid w:val="31DE3BE4"/>
    <w:rsid w:val="31EC9655"/>
    <w:rsid w:val="31FB4176"/>
    <w:rsid w:val="327D8F43"/>
    <w:rsid w:val="32F3A4BC"/>
    <w:rsid w:val="338866B6"/>
    <w:rsid w:val="33A5BCF8"/>
    <w:rsid w:val="33F244ED"/>
    <w:rsid w:val="348D7F5A"/>
    <w:rsid w:val="34BA14E9"/>
    <w:rsid w:val="34EDC25B"/>
    <w:rsid w:val="35173978"/>
    <w:rsid w:val="3546871E"/>
    <w:rsid w:val="36949B4A"/>
    <w:rsid w:val="36FC8F47"/>
    <w:rsid w:val="38FC5C9A"/>
    <w:rsid w:val="3932B779"/>
    <w:rsid w:val="3937A088"/>
    <w:rsid w:val="39DB4B93"/>
    <w:rsid w:val="3A08E4A6"/>
    <w:rsid w:val="3A329F92"/>
    <w:rsid w:val="3B691C3E"/>
    <w:rsid w:val="3B8110BF"/>
    <w:rsid w:val="3B9B9C12"/>
    <w:rsid w:val="3C48B6BA"/>
    <w:rsid w:val="3CBDCB59"/>
    <w:rsid w:val="3CC99673"/>
    <w:rsid w:val="3CCB730B"/>
    <w:rsid w:val="3D0DD2B0"/>
    <w:rsid w:val="3D6388CD"/>
    <w:rsid w:val="3D7E2C4D"/>
    <w:rsid w:val="3E05F90B"/>
    <w:rsid w:val="3E317EF1"/>
    <w:rsid w:val="3E4955E8"/>
    <w:rsid w:val="3E4EE442"/>
    <w:rsid w:val="3ED3E176"/>
    <w:rsid w:val="3F1DA478"/>
    <w:rsid w:val="3F66D75F"/>
    <w:rsid w:val="3FA0C428"/>
    <w:rsid w:val="3FC9330C"/>
    <w:rsid w:val="40450CEB"/>
    <w:rsid w:val="40569FE8"/>
    <w:rsid w:val="40AD7E3D"/>
    <w:rsid w:val="40ADACAC"/>
    <w:rsid w:val="4100B007"/>
    <w:rsid w:val="4107D899"/>
    <w:rsid w:val="412F79D5"/>
    <w:rsid w:val="41DC0E2D"/>
    <w:rsid w:val="4254CBB1"/>
    <w:rsid w:val="42741490"/>
    <w:rsid w:val="42C6B3AA"/>
    <w:rsid w:val="42F02316"/>
    <w:rsid w:val="430BC330"/>
    <w:rsid w:val="432B2BEA"/>
    <w:rsid w:val="43384B01"/>
    <w:rsid w:val="4338A977"/>
    <w:rsid w:val="435C05CA"/>
    <w:rsid w:val="43839035"/>
    <w:rsid w:val="43889312"/>
    <w:rsid w:val="447962F4"/>
    <w:rsid w:val="44915154"/>
    <w:rsid w:val="44AAAB01"/>
    <w:rsid w:val="44DA11A4"/>
    <w:rsid w:val="45882B24"/>
    <w:rsid w:val="45D54FD7"/>
    <w:rsid w:val="45E65E1E"/>
    <w:rsid w:val="45F60C99"/>
    <w:rsid w:val="467BCACE"/>
    <w:rsid w:val="4764E79F"/>
    <w:rsid w:val="480861FC"/>
    <w:rsid w:val="480DB5AC"/>
    <w:rsid w:val="48886989"/>
    <w:rsid w:val="49293F84"/>
    <w:rsid w:val="49997AAE"/>
    <w:rsid w:val="49AFD6B0"/>
    <w:rsid w:val="49EC0D5E"/>
    <w:rsid w:val="4A1982C8"/>
    <w:rsid w:val="4A695E11"/>
    <w:rsid w:val="4B53FAF3"/>
    <w:rsid w:val="4B69AE0A"/>
    <w:rsid w:val="4BDA9CFD"/>
    <w:rsid w:val="4BE97197"/>
    <w:rsid w:val="4C085DC1"/>
    <w:rsid w:val="4E0ED35C"/>
    <w:rsid w:val="4EAA8CC5"/>
    <w:rsid w:val="4F0BBA47"/>
    <w:rsid w:val="518B6436"/>
    <w:rsid w:val="51B8B1DC"/>
    <w:rsid w:val="51EFA7D3"/>
    <w:rsid w:val="5220DF07"/>
    <w:rsid w:val="5220E372"/>
    <w:rsid w:val="522BAC2C"/>
    <w:rsid w:val="52712925"/>
    <w:rsid w:val="527DB6F0"/>
    <w:rsid w:val="52F253F2"/>
    <w:rsid w:val="53001EE1"/>
    <w:rsid w:val="534433B4"/>
    <w:rsid w:val="539AA000"/>
    <w:rsid w:val="53CFDE52"/>
    <w:rsid w:val="53D0A667"/>
    <w:rsid w:val="54706002"/>
    <w:rsid w:val="5489A356"/>
    <w:rsid w:val="54954C4D"/>
    <w:rsid w:val="55952CD0"/>
    <w:rsid w:val="55F69227"/>
    <w:rsid w:val="56087A83"/>
    <w:rsid w:val="5616A5A7"/>
    <w:rsid w:val="5799BA4A"/>
    <w:rsid w:val="57AA3573"/>
    <w:rsid w:val="587EF640"/>
    <w:rsid w:val="589378BF"/>
    <w:rsid w:val="58E875D7"/>
    <w:rsid w:val="5963D919"/>
    <w:rsid w:val="5998A11A"/>
    <w:rsid w:val="59A944DA"/>
    <w:rsid w:val="59D3526C"/>
    <w:rsid w:val="5A4007A2"/>
    <w:rsid w:val="5ADD45DA"/>
    <w:rsid w:val="5AF11162"/>
    <w:rsid w:val="5BE73443"/>
    <w:rsid w:val="5C404188"/>
    <w:rsid w:val="5C80242B"/>
    <w:rsid w:val="5CA9882E"/>
    <w:rsid w:val="5CF283DB"/>
    <w:rsid w:val="5DF23A73"/>
    <w:rsid w:val="5E2E2855"/>
    <w:rsid w:val="5ED1D5BE"/>
    <w:rsid w:val="5FB89851"/>
    <w:rsid w:val="5FD927E6"/>
    <w:rsid w:val="60BB02FC"/>
    <w:rsid w:val="60EA54E8"/>
    <w:rsid w:val="61127A4E"/>
    <w:rsid w:val="619D3F0A"/>
    <w:rsid w:val="629B181B"/>
    <w:rsid w:val="634B710F"/>
    <w:rsid w:val="6413606B"/>
    <w:rsid w:val="654006E2"/>
    <w:rsid w:val="65913059"/>
    <w:rsid w:val="65B4405E"/>
    <w:rsid w:val="6798A591"/>
    <w:rsid w:val="67D2FEF4"/>
    <w:rsid w:val="67FB569B"/>
    <w:rsid w:val="6886A5EC"/>
    <w:rsid w:val="69F79409"/>
    <w:rsid w:val="6A2438DD"/>
    <w:rsid w:val="6AB53795"/>
    <w:rsid w:val="6AB8716C"/>
    <w:rsid w:val="6AECFE03"/>
    <w:rsid w:val="6B679442"/>
    <w:rsid w:val="6D566B0B"/>
    <w:rsid w:val="6D765FDD"/>
    <w:rsid w:val="6DCA46DF"/>
    <w:rsid w:val="6DD92CBB"/>
    <w:rsid w:val="6DEA8342"/>
    <w:rsid w:val="6E1BE1D3"/>
    <w:rsid w:val="6E97434E"/>
    <w:rsid w:val="6ED9DB0D"/>
    <w:rsid w:val="6F152A4E"/>
    <w:rsid w:val="6F630377"/>
    <w:rsid w:val="6FAA999C"/>
    <w:rsid w:val="6FFD68A1"/>
    <w:rsid w:val="71070F83"/>
    <w:rsid w:val="732A455F"/>
    <w:rsid w:val="73747434"/>
    <w:rsid w:val="73E5FE3E"/>
    <w:rsid w:val="74105BD8"/>
    <w:rsid w:val="75464AB1"/>
    <w:rsid w:val="755D0B9D"/>
    <w:rsid w:val="758E0CA9"/>
    <w:rsid w:val="75D00322"/>
    <w:rsid w:val="75F4C31A"/>
    <w:rsid w:val="76AAD9BD"/>
    <w:rsid w:val="77189835"/>
    <w:rsid w:val="777B9283"/>
    <w:rsid w:val="78135C0D"/>
    <w:rsid w:val="7847A126"/>
    <w:rsid w:val="7886C13D"/>
    <w:rsid w:val="78D521DA"/>
    <w:rsid w:val="7935BD25"/>
    <w:rsid w:val="794F5323"/>
    <w:rsid w:val="797CFBCC"/>
    <w:rsid w:val="79C7B467"/>
    <w:rsid w:val="7A201645"/>
    <w:rsid w:val="7A67FC15"/>
    <w:rsid w:val="7B039FB3"/>
    <w:rsid w:val="7BA7D3F5"/>
    <w:rsid w:val="7BB16A34"/>
    <w:rsid w:val="7C4AF240"/>
    <w:rsid w:val="7C9F7AEC"/>
    <w:rsid w:val="7CA33433"/>
    <w:rsid w:val="7DACF3B3"/>
    <w:rsid w:val="7DF2544E"/>
    <w:rsid w:val="7EC9219C"/>
    <w:rsid w:val="7F763EFF"/>
    <w:rsid w:val="7FBBA7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3D49F2"/>
  <w15:chartTrackingRefBased/>
  <w15:docId w15:val="{E0C60F52-10DF-44D3-B090-BE5FDF1028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10F8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10F8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windows-1252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</Words>
  <Characters>27</Characters>
  <Application>Microsoft Office Word</Application>
  <DocSecurity>0</DocSecurity>
  <Lines>1</Lines>
  <Paragraphs>1</Paragraphs>
  <ScaleCrop>false</ScaleCrop>
  <Company/>
  <LinksUpToDate>false</LinksUpToDate>
  <CharactersWithSpaces>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an Dooki</dc:creator>
  <cp:keywords/>
  <dc:description/>
  <cp:lastModifiedBy>Kyriacou, Demetris</cp:lastModifiedBy>
  <cp:revision>49</cp:revision>
  <dcterms:created xsi:type="dcterms:W3CDTF">2022-11-12T02:44:00Z</dcterms:created>
  <dcterms:modified xsi:type="dcterms:W3CDTF">2022-12-13T15:31:00Z</dcterms:modified>
</cp:coreProperties>
</file>